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278e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b4eaf36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a89503f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29T12:28:53Z</dcterms:created>
  <dcterms:modified xsi:type="dcterms:W3CDTF">2021-04-29T12:28:53Z</dcterms:modified>
</cp:coreProperties>
</file>